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Naples</w:t>
      </w:r>
    </w:p>
    <w:bookmarkStart w:id="20" w:name="X0ed34faa7e0263aa672881840d5f01f731d7a83"/>
    <w:p>
      <w:pPr>
        <w:pStyle w:val="Heading2"/>
      </w:pPr>
      <w:r>
        <w:t xml:space="preserve">Cover Letter for Occupational Therapist Position in Italy Naples</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Re: Occupational Therapist Position - Italy Naples</w:t>
      </w:r>
      <w:r>
        <w:br/>
      </w:r>
      <w:r>
        <w:t xml:space="preserve">[Organization Name]</w:t>
      </w:r>
      <w:r>
        <w:br/>
      </w:r>
      <w:r>
        <w:t xml:space="preserve">[Organization Address]</w:t>
      </w:r>
      <w:r>
        <w:br/>
      </w:r>
      <w:r>
        <w:t xml:space="preserve">[City, State, ZIP Code]</w:t>
      </w:r>
    </w:p>
    <w:p>
      <w:pPr>
        <w:pStyle w:val="BodyText"/>
      </w:pPr>
      <w:r>
        <w:t xml:space="preserve">Dear Hiring Team,</w:t>
      </w:r>
    </w:p>
    <w:p>
      <w:pPr>
        <w:pStyle w:val="BodyText"/>
      </w:pPr>
      <w:r>
        <w:t xml:space="preserve">I am writing to express my enthusiastic interest in the Occupational Therapist position at [Organization Name] in Italy Naples. As a dedicated and compassionate occupational therapist with a passion for empowering individuals to achieve independence, I am eager to contribute my skills, experience, and cultural understanding of Italy Naples to support your mission of enhancing the quality of life for patients through meaningful occupation. This opportunity aligns perfectly with my professional goals and commitment to providing patient-centered care in a vibrant and culturally rich environment like Naples.</w:t>
      </w:r>
    </w:p>
    <w:p>
      <w:pPr>
        <w:pStyle w:val="BodyText"/>
      </w:pPr>
      <w:r>
        <w:t xml:space="preserve">With over [X years] of experience in occupational therapy, I have developed a strong foundation in assessing, treating, and supporting individuals with physical, cognitive, or emotional challenges. My work has spanned diverse settings, including rehabilitation centers, community health initiatives, and home-based services. However, my deep connection to Italy Naples has always been a driving force behind my career choices. Growing up in this historic city and witnessing the unique healthcare needs of its residents has fueled my desire to specialize in occupational therapy that is both culturally responsive and locally relevant.</w:t>
      </w:r>
    </w:p>
    <w:p>
      <w:pPr>
        <w:pStyle w:val="BodyText"/>
      </w:pPr>
      <w:r>
        <w:t xml:space="preserve">Italy Naples, with its rich history, dynamic population, and evolving healthcare landscape, offers a unique opportunity to blend traditional therapeutic approaches with innovative practices. I have consistently sought ways to integrate local customs and community resources into my treatment plans. For instance, during my time working in [previous organization in Naples], I collaborated with local artists and community leaders to design sensory-friendly workshops for children with autism, fostering engagement through Naples’ cultural heritage. This experience not only strengthened my ability to adapt therapies to individual needs but also deepened my appreciation for the role of occupation in promoting well-being.</w:t>
      </w:r>
    </w:p>
    <w:p>
      <w:pPr>
        <w:pStyle w:val="BodyText"/>
      </w:pPr>
      <w:r>
        <w:t xml:space="preserve">As an Occupational Therapist, I believe that every person’s potential is shaped by their environment and daily activities. In Italy Naples, where family and community play a central role in healthcare, I have learned to prioritize holistic approaches that address not only physical limitations but also social and emotional factors. My ability to communicate effectively in both English and Italian has allowed me to connect with patients from diverse backgrounds, ensuring that care is inclusive and accessible. Whether working with elderly clients in Naples’ aging population or supporting individuals recovering from injuries, I focus on creating personalized strategies that align with their goals and cultural values.</w:t>
      </w:r>
    </w:p>
    <w:p>
      <w:pPr>
        <w:pStyle w:val="BodyText"/>
      </w:pPr>
      <w:r>
        <w:t xml:space="preserve">What excites me most about the Occupational Therapist role at [Organization Name] is the opportunity to contribute to a team that shares my dedication to innovation and compassionate care. Naples’ healthcare system is evolving rapidly, with increasing emphasis on preventive care, rehabilitation, and community-based services. I am particularly drawn to your organization’s commitment to [mention specific initiative or value from the job posting, e.g., "integrating technology into therapeutic interventions" or "expanding access to underserved populations"]. My background in [specific skill or experience, e.g., "pediatric occupational therapy" or "ergonomic workplace assessments"] has equipped me to support these priorities while adhering to Italian healthcare standards and regulations.</w:t>
      </w:r>
    </w:p>
    <w:p>
      <w:pPr>
        <w:pStyle w:val="BodyText"/>
      </w:pPr>
      <w:r>
        <w:t xml:space="preserve">One of the core principles of occupational therapy is adaptability, and I have consistently demonstrated this in my career. In Italy Naples, where cultural nuances often influence patient expectations, I have honed my ability to tailor interventions that resonate with local traditions. For example, during a recent project in [specific location or organization], I incorporated traditional Italian cooking classes into rehabilitation programs for stroke survivors, helping them regain motor skills while reconnecting with their heritage. This approach not only improved clinical outcomes but also reinforced the importance of occupation as a pathway to recovery.</w:t>
      </w:r>
    </w:p>
    <w:p>
      <w:pPr>
        <w:pStyle w:val="BodyText"/>
      </w:pPr>
      <w:r>
        <w:t xml:space="preserve">My educational background includes a [degree, e.g., Master’s in Occupational Therapy] from [University Name], where I graduated with honors and completed internships that emphasized evidence-based practice and cultural competence. I am also certified by the Italian Association of Occupational Therapists (AIO) and hold additional training in [specific areas, e.g., "cognitive rehabilitation" or "pediatric developmental disorders"]. These qualifications, combined with my hands-on experience in Italy Naples, enable me to deliver high-quality care that meets both international standards and local needs.</w:t>
      </w:r>
    </w:p>
    <w:p>
      <w:pPr>
        <w:pStyle w:val="BodyText"/>
      </w:pPr>
      <w:r>
        <w:t xml:space="preserve">What sets me apart as an Occupational Therapist is my unwavering commitment to continuous learning and collaboration. I actively participate in professional development opportunities, such as workshops on [relevant topic] and networking events with Italian healthcare professionals. I also volunteer with local organizations that advocate for disability rights and mental health awareness, further reinforcing my dedication to improving access to therapy services in Naples. This proactive approach ensures that I remain at the forefront of occupational therapy advancements while staying deeply connected to the communities I serve.</w:t>
      </w:r>
    </w:p>
    <w:p>
      <w:pPr>
        <w:pStyle w:val="BodyText"/>
      </w:pPr>
      <w:r>
        <w:t xml:space="preserve">As a native of Italy Naples, I understand the unique challenges and strengths of this region. The city’s blend of historical significance, modern infrastructure, and diverse population creates a dynamic environment for healthcare professionals. I am particularly motivated by the opportunity to work in Naples because it allows me to give back to the community that has shaped my values and career trajectory. My goal is to use my expertise to support patients in achieving greater independence, whether through assistive technology, home modifications, or lifestyle adjustments tailored to their specific needs.</w:t>
      </w:r>
    </w:p>
    <w:p>
      <w:pPr>
        <w:pStyle w:val="BodyText"/>
      </w:pPr>
      <w:r>
        <w:t xml:space="preserve">In closing, I am confident that my qualifications as an Occupational Therapist, combined with my deep-rooted connection to Italy Naples, make me a strong candidate for this position. I would be honored to contribute to [Organization Name]’s mission of transforming lives through occupational therapy. Thank you for considering my application. I look forward to the opportunity to discuss how my background and passion align with your organization’s goal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Italy Naples</dc:title>
  <dc:creator/>
  <cp:keywords/>
  <dcterms:created xsi:type="dcterms:W3CDTF">2026-07-23T13:48:32Z</dcterms:created>
  <dcterms:modified xsi:type="dcterms:W3CDTF">2026-07-23T13:48:32Z</dcterms:modified>
</cp:coreProperties>
</file>

<file path=docProps/custom.xml><?xml version="1.0" encoding="utf-8"?>
<Properties xmlns="http://schemas.openxmlformats.org/officeDocument/2006/custom-properties" xmlns:vt="http://schemas.openxmlformats.org/officeDocument/2006/docPropsVTypes"/>
</file>